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48951552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12E3A0A8" w14:textId="5C7664CE" w:rsidR="00FC195B" w:rsidRDefault="00FC195B" w:rsidP="00FC195B">
      <w:pPr>
        <w:pStyle w:val="Heading4"/>
        <w:shd w:val="clear" w:color="auto" w:fill="FFFFFF"/>
        <w:spacing w:before="0" w:beforeAutospacing="0"/>
        <w:rPr>
          <w:b w:val="0"/>
          <w:bCs w:val="0"/>
          <w:color w:val="212529"/>
        </w:rPr>
      </w:pPr>
      <w:r>
        <w:rPr>
          <w:b w:val="0"/>
          <w:bCs w:val="0"/>
          <w:color w:val="212529"/>
        </w:rPr>
        <w:t>SELECT * FROM WORKER WHERE YEAR(JOINING_</w:t>
      </w:r>
      <w:proofErr w:type="gramStart"/>
      <w:r>
        <w:rPr>
          <w:b w:val="0"/>
          <w:bCs w:val="0"/>
          <w:color w:val="212529"/>
        </w:rPr>
        <w:t>DATE)=</w:t>
      </w:r>
      <w:proofErr w:type="gramEnd"/>
      <w:r>
        <w:rPr>
          <w:b w:val="0"/>
          <w:bCs w:val="0"/>
          <w:color w:val="212529"/>
        </w:rPr>
        <w:t xml:space="preserve"> 2014 AND MONTH(JOINING_DATE)=2;</w:t>
      </w:r>
    </w:p>
    <w:p w14:paraId="1A5FCC6C" w14:textId="77777777" w:rsidR="00FC195B" w:rsidRPr="007A1BB7" w:rsidRDefault="00FC195B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030EBE7" w14:textId="2AA664D3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1FDE1104" w14:textId="77777777" w:rsidR="00040457" w:rsidRPr="00040457" w:rsidRDefault="00040457" w:rsidP="0004045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40457">
        <w:rPr>
          <w:b w:val="0"/>
          <w:bCs w:val="0"/>
          <w:color w:val="444444"/>
          <w:spacing w:val="3"/>
        </w:rPr>
        <w:t xml:space="preserve">SELECT email, </w:t>
      </w:r>
      <w:proofErr w:type="gramStart"/>
      <w:r w:rsidRPr="00040457">
        <w:rPr>
          <w:b w:val="0"/>
          <w:bCs w:val="0"/>
          <w:color w:val="444444"/>
          <w:spacing w:val="3"/>
        </w:rPr>
        <w:t>COUNT(</w:t>
      </w:r>
      <w:proofErr w:type="gramEnd"/>
      <w:r w:rsidRPr="00040457">
        <w:rPr>
          <w:b w:val="0"/>
          <w:bCs w:val="0"/>
          <w:color w:val="444444"/>
          <w:spacing w:val="3"/>
        </w:rPr>
        <w:t xml:space="preserve">email) </w:t>
      </w:r>
    </w:p>
    <w:p w14:paraId="253F829F" w14:textId="77777777" w:rsidR="00040457" w:rsidRPr="00040457" w:rsidRDefault="00040457" w:rsidP="0004045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40457">
        <w:rPr>
          <w:b w:val="0"/>
          <w:bCs w:val="0"/>
          <w:color w:val="444444"/>
          <w:spacing w:val="3"/>
        </w:rPr>
        <w:t>FROM users</w:t>
      </w:r>
    </w:p>
    <w:p w14:paraId="1082E222" w14:textId="77777777" w:rsidR="00040457" w:rsidRPr="00040457" w:rsidRDefault="00040457" w:rsidP="0004045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040457">
        <w:rPr>
          <w:b w:val="0"/>
          <w:bCs w:val="0"/>
          <w:color w:val="444444"/>
          <w:spacing w:val="3"/>
        </w:rPr>
        <w:t>GROUP BY email</w:t>
      </w:r>
    </w:p>
    <w:p w14:paraId="4C76BC3C" w14:textId="0829FA10" w:rsidR="00D300B7" w:rsidRDefault="00040457" w:rsidP="0004045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40457">
        <w:rPr>
          <w:b w:val="0"/>
          <w:bCs w:val="0"/>
          <w:color w:val="444444"/>
          <w:spacing w:val="3"/>
        </w:rPr>
        <w:t xml:space="preserve">HAVING </w:t>
      </w:r>
      <w:proofErr w:type="gramStart"/>
      <w:r w:rsidRPr="00040457">
        <w:rPr>
          <w:b w:val="0"/>
          <w:bCs w:val="0"/>
          <w:color w:val="444444"/>
          <w:spacing w:val="3"/>
        </w:rPr>
        <w:t>COUNT(</w:t>
      </w:r>
      <w:proofErr w:type="gramEnd"/>
      <w:r w:rsidRPr="00040457">
        <w:rPr>
          <w:b w:val="0"/>
          <w:bCs w:val="0"/>
          <w:color w:val="444444"/>
          <w:spacing w:val="3"/>
        </w:rPr>
        <w:t>email) &gt;</w:t>
      </w:r>
    </w:p>
    <w:p w14:paraId="446E281B" w14:textId="7100350D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040457"/>
    <w:rsid w:val="005D3FE2"/>
    <w:rsid w:val="0079446D"/>
    <w:rsid w:val="00A93BA4"/>
    <w:rsid w:val="00D300B7"/>
    <w:rsid w:val="00FC1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4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unjan Shingala</cp:lastModifiedBy>
  <cp:revision>15</cp:revision>
  <dcterms:created xsi:type="dcterms:W3CDTF">2021-03-26T13:46:00Z</dcterms:created>
  <dcterms:modified xsi:type="dcterms:W3CDTF">2021-12-20T17:55:00Z</dcterms:modified>
</cp:coreProperties>
</file>